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้อมประกาศสั่งปิดทันทีขณะเดียวกันที่โรงพยาบาลแม่สอดก็เปิดขอรับบริจาคอาหารและเครื่องดื่มให้กับเจ้าหน้าที่ที่ตอนนี้อาหารและเครื่องดื่มเริ่มขาดแคลนนะคะไม่เพียงพอกับเจ้าหน้าที่เพราะว่ายังคงมีปฏิบัติการค้นหาเชิงรุกต่อเนื่องทุกวันส่วนยอดผู้ติดเชื้อ covid19 สะสมในจังหวัดตากขณะนี้อยู่ที่ 172 คนค่ะ</w:t>
      </w:r>
      <w:r>
        <w:t xml:space="preserve"> </w:t>
      </w:r>
      <w:r>
        <w:t xml:space="preserve">ให้คุณผู้ชมดูผ้าช่วงเวลาที่รถยนต์กระบะขับแหกด่านตรวจนะคะก่อนจะขับรถหลบหนีไปไกลกว่า 50 กิโลเมตรในจังหวัดสงขลาจนมาถูกสกัดจับเอาไว้ได้เจ้าตัวรับสารภาพอ้างว่าตกใจเพราะว่าเพิ่งจะเสพยาเสพติดมาค่ะ</w:t>
      </w:r>
      <w:r>
        <w:t xml:space="preserve"> </w:t>
      </w:r>
      <w:r>
        <w:t xml:space="preserve">นี่เป็นภาพเหตุการณ์ตอนที่ตำรวจฝ่ายป้องกันและปราบปรามและชุดปฏิบัติการเวหาสถานีตำรวจภูธรหาดใหญ่จังหวัดสงขลาสกัดจับรถยนต์ได้บริเวณทางเข้านิคมอุตสาหกรรมภาคใต้ริมถนนสายเอเชียตำบลท่าช้างอำเภอบางกล่ำจังหวัดสงขลาค่ะรถยนต์คันนี้ฝ่าด่านตรวจ</w:t>
      </w:r>
      <w:r>
        <w:t xml:space="preserve"> </w:t>
      </w:r>
      <w:r>
        <w:t xml:space="preserve">บนถนนเพชรเกษมก่อนจะถึงสี่แยกสนามบินนอกในตำบลควนลังอำเภอหาดใหญ่นะคะ</w:t>
      </w:r>
      <w:r>
        <w:t xml:space="preserve"> </w:t>
      </w:r>
      <w:r>
        <w:t xml:space="preserve">ก็ขับวนเวียนทั้งถนนสายหลัก</w:t>
      </w:r>
      <w:r>
        <w:t xml:space="preserve"> </w:t>
      </w:r>
      <w:r>
        <w:t xml:space="preserve">แล้วก็เส้นทางภายในหมู่บ้านเพชรพลอยต่อระหว่างอำเภอหาดใหญ่กับอำเภอบางกล่ำบางช่วงนี้ค่ะไปขับเบียดกับรถของเจ้าหน้าที่ขณะที่ตามประกบเลย</w:t>
      </w:r>
      <w:r>
        <w:t xml:space="preserve"> </w:t>
      </w:r>
      <w:r>
        <w:t xml:space="preserve">สุดท้ายไปจนมุมขณะนี้ออกมาทางนิคมอุตสาหกรรมภาคใต้เพราะว่าถูกปิดเส้นทางจากนั้นก็ยังไม่จบนะคะพยายามจะเลี้ยวเข้าไปในร้านจำหน่าย</w:t>
      </w:r>
      <w:r>
        <w:t xml:space="preserve"> </w:t>
      </w:r>
      <w:r>
        <w:t xml:space="preserve">ร้านจำหน่ายวัสดุก่อสร้างคนขับรถซึ่งเป็นชายอายุ 40 ปีก็ทิ้งรถแล้วก็วิ่งหลบหนีเข้าไปในร้านด้วย</w:t>
      </w:r>
      <w:r>
        <w:t xml:space="preserve"> </w:t>
      </w:r>
      <w:r>
        <w:t xml:space="preserve">แต่ว่าสุดท้ายถูกจำกัด</w:t>
      </w:r>
      <w:r>
        <w:t xml:space="preserve"> </w:t>
      </w:r>
      <w:r>
        <w:t xml:space="preserve">ตำรวจจับกุมได้นะคะรวมระยะทางที่จะ</w:t>
      </w:r>
      <w:r>
        <w:t xml:space="preserve"> </w:t>
      </w:r>
      <w:r>
        <w:t xml:space="preserve">ขับรถฝ่าด่านตรวจแล้วก็หลบหนีมากกว่า 50 กิโลเมตรรถยนต์กระบะตำรวจ</w:t>
      </w:r>
      <w:r>
        <w:t xml:space="preserve"> </w:t>
      </w:r>
      <w:r>
        <w:t xml:space="preserve">นำกลับไปที่สถานีตำรวจนะคะควรจะตรวจสอบพบว่า</w:t>
      </w:r>
      <w:r>
        <w:t xml:space="preserve"> </w:t>
      </w:r>
      <w:r>
        <w:t xml:space="preserve">เครื่องยนต์พัง</w:t>
      </w:r>
      <w:r>
        <w:t xml:space="preserve"> </w:t>
      </w:r>
      <w:r>
        <w:t xml:space="preserve">คาดว่าทำนาน</w:t>
      </w:r>
      <w:r>
        <w:t xml:space="preserve"> </w:t>
      </w:r>
      <w:r>
        <w:t xml:space="preserve">หนักนะคะขณะที่ผู้ก่อเหตุขับหลบหนีมา</w:t>
      </w:r>
      <w:r>
        <w:t xml:space="preserve"> </w:t>
      </w:r>
      <w:r>
        <w:t xml:space="preserve">ตรวจค้นภายในรถยนต์ไม่พบสิ่งผิดกฎหมายอะไรแต่ว่าคนขับรถให้การบอกว่าสาเหตุที่ฝ่าด่านตรวจเพราะว่าเพื่อนจะเสพยาเสพติดมาก็เลยกลัวตำรวจค่ะ</w:t>
      </w:r>
      <w:r>
        <w:t xml:space="preserve"> </w:t>
      </w:r>
      <w:r>
        <w:t xml:space="preserve">ตำรวจได้นำตัวไปตรวจหา</w:t>
      </w:r>
      <w:r>
        <w:t xml:space="preserve"> </w:t>
      </w:r>
      <w:r>
        <w:t xml:space="preserve">สารเสพติดในร่างกายก่อนจะแจ้งข้อกล่าวหาต่อไป</w:t>
      </w:r>
      <w:r>
        <w:t xml:space="preserve"> </w:t>
      </w:r>
      <w:r>
        <w:t xml:space="preserve">ศาลอุทธรณ์ภาค 4 พิพากษายืนตามศาลชั้นต้นให้ชาวบ้านในจังหวัดสกลนครร่วมกันชดใช้เงิน 40,000 บาทให้กับบริษัท</w:t>
      </w:r>
      <w:r>
        <w:t xml:space="preserve"> </w:t>
      </w:r>
      <w:r>
        <w:t xml:space="preserve">โลตัสนะคะหลังจากบริษัทฟ้องร้องเรียกค่าเสียหายกับชาวบ้านในข้อหาขัดขวางการทำงานค่ะ</w:t>
      </w:r>
      <w:r>
        <w:t xml:space="preserve"> </w:t>
      </w:r>
      <w:r>
        <w:t xml:space="preserve">ศาลจังหวัดสว่างแดนดินอ่านคำพิพากษาของศาลอุทธรณ์ภาค 4 กรณีบริษัทไชน่าหมิง tapas คอร์ปอเรชั่นประเทศไทยยื่นฟ้องชาวบ้าน 9 คนตำบลวานรนิวาสอำเภอวานรนิวาสจังหวัดสกลนครในข้อหาขัดขวางการทำงานของบริษัทเอกชนและฟ้องละเมิดเรียกค่าเสียหายเป็นเงินกว่า 3 ล้าน 6 แสนบาทซึ่ง</w:t>
      </w:r>
      <w:r>
        <w:t xml:space="preserve"> </w:t>
      </w:r>
      <w:r>
        <w:t xml:space="preserve">ศาลชั้นต้นพิพากษาให้จำเลยร่วมกันชดใช้ค่าเสียหายกว่าหนึ่งล้านห้าแสนบาทพร้อมกับเบี้ยดอกเบี้ยแก่โจทก์นะคะต่อมาจำเลยก็ยื่นอุทธรณ์ทีนี้พ่อเข้าสู่ขั้นตอนของศาลอุทธรณ์ภาค 4</w:t>
      </w:r>
      <w:r>
        <w:t xml:space="preserve"> </w:t>
      </w:r>
      <w:r>
        <w:t xml:space="preserve">พิพากษายืนตามศาลชั้นต้นให้จำเลยร่วมกันชดเชยค่าเสียหายแก่โจทก์ค่ะแต่ว่าให้ลดจำนวนวงเงินเดือน 40000 บาท</w:t>
      </w:r>
      <w:r>
        <w:t xml:space="preserve"> </w:t>
      </w:r>
      <w:r>
        <w:t xml:space="preserve">ซึ่งชาวบ้านจะกลับไปหา</w:t>
      </w:r>
      <w:r>
        <w:t xml:space="preserve"> </w:t>
      </w:r>
      <w:r>
        <w:t xml:space="preserve">คือในข้อกฎหมายร่วมกับทนายความอีกครั้งหนึ่งว่าจะยื่นฎีกาต่อหรือไม่บริษัทไชน่ามินตราได้รับอาชญาบัตรพิเศษในการสำรวจแร่โปแตชประมาณ 10 ไร่ควบคุม 682 หมู่บ้านในอำเภอวานรนิวาสค่ะ</w:t>
      </w:r>
      <w:r>
        <w:t xml:space="preserve"> </w:t>
      </w:r>
      <w:r>
        <w:t xml:space="preserve">เมื่อวันที่ 12 มกราคม 2558 และสิ้นสุดวันที่ 4 มกราคม 2562 แต่ว่าพอสำรวจไปได้เพียง 3 หลุมจากเป้าหมาย 50 หลุมก็นำข้อมูล</w:t>
      </w:r>
      <w:r>
        <w:t xml:space="preserve"> </w:t>
      </w:r>
      <w:r>
        <w:t xml:space="preserve">ประเมินแหล่งแรกว่ามีคุณภาพเชิงพาณิชย์หรือไม่ก็มาถูกร้องเรียนนะคะปัจจุบันอยู่ระหว่างการพิจารณาคำขออนุญาตอาชญาบัตรพิเศษฉบับใหม่ของทางจปรท่ามกลางเสียงคัดค้านของชาวบ้านอีกครั้งหนึ่งค่ะ</w:t>
      </w:r>
      <w:r>
        <w:t xml:space="preserve"> </w:t>
      </w:r>
      <w:r>
        <w:t xml:space="preserve">แม้ว่ากองทัพเงินมาจะประกาศกฎอัยการศึกแล้วก็เอาคำสั่งห้ามชุมนุมแต่ปรากฏว่าประชาชนหลายเมืองก็ออกมาเดินหน้าประท้วงรัฐประหารต่อเนื่องกันเป็นวันที่ 4 ตามท้องถนนนะคะด้วยในกลุ่มเนปีดอล่าสุดตำรวจก็ยิงกระสุนยางและฉีดน้ำแรงดันสูงเข้าสายกลุ่มผู้ชุมนุม</w:t>
      </w:r>
      <w:r>
        <w:t xml:space="preserve"> </w:t>
      </w:r>
      <w:r>
        <w:t xml:space="preserve">ตำรวจยิงกระสุนยางและฉีดน้ำแรงดันสูงสลายกลุ่มผู้ชุมนุมประท้วงในกรุงเนปิดอว์ค่ะสำหรับกลุ่มนี้ไปดูอันนี้</w:t>
      </w:r>
      <w:r>
        <w:t xml:space="preserve"> </w:t>
      </w:r>
      <w:r>
        <w:t xml:space="preserve">ถือว่าเป็นวันที่ 2 แล้วนะคะที่มีการฉีดน้ำแรง</w:t>
      </w:r>
      <w:r>
        <w:t xml:space="preserve"> </w:t>
      </w:r>
      <w:r>
        <w:t xml:space="preserve">ร้านส่งเข้า LINE กลุ่มผู้ชุมนุมขณะที่เมืองมัณฑะเลย์ก็มีรายงานว่าตำรวจใช้น้ำแรงดันสูงเข้าสลายกลุ่มผู้ชุมนุมเช่นกันแม้ว่ากองทัพจะออกคำสั่งห้าม</w:t>
      </w:r>
      <w:r>
        <w:t xml:space="preserve"> </w:t>
      </w:r>
      <w:r>
        <w:t xml:space="preserve">รวมตัวกันด้วย 50 คนขึ้นไป</w:t>
      </w:r>
      <w:r>
        <w:t xml:space="preserve"> </w:t>
      </w:r>
      <w:r>
        <w:t xml:space="preserve">ประกาศเคอร์ฟิวตั้งแต่ 08:00 น ถึง 04:00 น นั่นแหละแต่ว่าประชาชนในหลายเมืองยัง</w:t>
      </w:r>
      <w:r>
        <w:t xml:space="preserve"> </w:t>
      </w:r>
      <w:r>
        <w:t xml:space="preserve">คงเดินหน้า</w:t>
      </w:r>
      <w:r>
        <w:t xml:space="preserve"> </w:t>
      </w:r>
      <w:r>
        <w:t xml:space="preserve">ประท้วง</w:t>
      </w:r>
      <w:r>
        <w:t xml:space="preserve"> </w:t>
      </w:r>
      <w:r>
        <w:t xml:space="preserve">เดือนหน้ารัฐประหารเรียกร้องให้กองทัพคือน้องน้ำให้</w:t>
      </w:r>
      <w:r>
        <w:t xml:space="preserve"> </w:t>
      </w:r>
      <w:r>
        <w:t xml:space="preserve">กับกองทัพ</w:t>
      </w:r>
      <w:r>
        <w:t xml:space="preserve"> </w:t>
      </w:r>
      <w:r>
        <w:t xml:space="preserve">ทนทะเบียนและปล่อยตัวนางอองซานซูจีรวมถึงคนอื่นที่ถูกควบคุมตัวมาด้านกองทัพเมียนมาได้ใช้มาตรการเหล่านี้เพื่อเป้าหมาย</w:t>
      </w:r>
      <w:r>
        <w:t xml:space="preserve"> </w:t>
      </w:r>
      <w:r>
        <w:t xml:space="preserve">เพื่อป้องกันการละเมิดการทำลายเสถียรภาพของราชพฤกษ์</w:t>
      </w:r>
      <w:r>
        <w:t xml:space="preserve"> </w:t>
      </w:r>
      <w:r>
        <w:t xml:space="preserve">คลองสาน</w:t>
      </w:r>
      <w:r>
        <w:t xml:space="preserve"> </w:t>
      </w:r>
      <w:r>
        <w:t xml:space="preserve">ไทยบันเทิงวันนี้ติดตามความคืบหน้าคดีที่คุณกาละแมร์พัชรศรีเบญจมาศ</w:t>
      </w:r>
      <w:r>
        <w:t xml:space="preserve"> </w:t>
      </w:r>
      <w:r>
        <w:t xml:space="preserve">ถูก</w:t>
      </w:r>
      <w:r>
        <w:t xml:space="preserve"> </w:t>
      </w:r>
      <w:r>
        <w:t xml:space="preserve">แจ้งข้อกล่าวหาเกี่ยวกับการโฆษณาเกินจริงในสินค้าประเภทอาหารเสริมนะคะติดตามเพิ่มเติมในช่วงไทยบันเทิงกับคุณอัญชลีโปรสุวรรณ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แม้ก่อนหน้านี้นะคะจะเคยออกมาบอกว่าไม่รู้ข้อกฎหมายจนโฆษณาเกินจริงค่ะแต่ล่าสุดนะคะกาละแมร์พัชรศรีพิธีกรคนดังค่ะ</w:t>
      </w:r>
      <w:r>
        <w:t xml:space="preserve"> </w:t>
      </w:r>
      <w:r>
        <w:t xml:space="preserve">ก็ได้ถูกปฏิเสธแล้วก็ปฏิเสธข้อกล่าวหาขายในการนำข้อมูลระบบคอมพิวเตอร์จากกรณีการโฆษณาอาหารเสริมค่ะ</w:t>
      </w:r>
      <w:r>
        <w:t xml:space="preserve"> </w:t>
      </w:r>
      <w:r>
        <w:t xml:space="preserve">ซึ่งมีเป็น 1 ใน 3 ข้อกล่าวหาค่ะที่เธอได้เข้าพบ</w:t>
      </w:r>
      <w:r>
        <w:t xml:space="preserve"> </w:t>
      </w:r>
      <w:r>
        <w:t xml:space="preserve">การเรียกของเจ้าหน้าที่แต่ว่าไม่ได้พบซื้อในวันนี้นะคะเนื่องจากเข้าพบเจ้าหน้าที่ก่อนกำหนดค่ะ</w:t>
      </w:r>
      <w:r>
        <w:t xml:space="preserve"> </w:t>
      </w:r>
      <w:r>
        <w:t xml:space="preserve">ไร้เงากาละแมร์พัชรศรีค่ะเช้าวันนี้ตามกำหนดหมายเรียกครั้งที่ 2 กรณีโฆษณาอาหารเสริมเกินจริงนะครับเพราะพิธีกรคนดังช่องพบเจ้าหน้าที่เพื่อรับทราบข้อกล่าวหาก่อนกำหนดตั้งแต่ช่วงค่ำเมื่อวานนี้แล้วค่ะ</w:t>
      </w:r>
      <w:r>
        <w:t xml:space="preserve"> </w:t>
      </w:r>
      <w:r>
        <w:t xml:space="preserve">จึงไม่ได้พบกับสื่อมวลชนที่มาปักหลัง</w:t>
      </w:r>
      <w:r>
        <w:t xml:space="preserve"> </w:t>
      </w:r>
      <w:r>
        <w:t xml:space="preserve">รอที่กองบังคับการปราบปรามการกระทำความผิดเกี่ยวกับการคุ้มครองผู้บริโภคแล้วก็รับทราบข้อกล่าวหานะคะคุณกาละแมร์ปฏิเสธฐานการนำข้อมูล</w:t>
      </w:r>
      <w:r>
        <w:t xml:space="preserve"> </w:t>
      </w:r>
      <w:r>
        <w:t xml:space="preserve">ตามพรบคอมพิวเตอร์ค่ะ</w:t>
      </w:r>
      <w:r>
        <w:t xml:space="preserve"> </w:t>
      </w:r>
      <w:r>
        <w:t xml:space="preserve">ปรากฏว่าเมื่อวานนี้คุณพระ</w:t>
      </w:r>
      <w:r>
        <w:t xml:space="preserve"> </w:t>
      </w:r>
      <w:r>
        <w:t xml:space="preserve">สวัสดีจ๊ะคุณกาละแมร์ก็</w:t>
      </w:r>
      <w:r>
        <w:t xml:space="preserve"> </w:t>
      </w:r>
      <w:r>
        <w:t xml:space="preserve">ได้พบทางสว่าง</w:t>
      </w:r>
      <w:r>
        <w:t xml:space="preserve"> </w:t>
      </w:r>
      <w:r>
        <w:t xml:space="preserve">สวนแล้วเราก็ได้แจ้ง</w:t>
      </w:r>
      <w:r>
        <w:t xml:space="preserve"> </w:t>
      </w:r>
      <w:r>
        <w:t xml:space="preserve">โทรกลับหาให้ทางคุณกาละแมร์ทราบในเบื้องต้นนี้เราแจ้งทั้งหมด 3 ข้อหานะครับก็คือ 1</w:t>
      </w:r>
      <w:r>
        <w:t xml:space="preserve"> </w:t>
      </w:r>
      <w:r>
        <w:t xml:space="preserve">โฆษณาโดย</w:t>
      </w:r>
      <w:r>
        <w:t xml:space="preserve"> </w:t>
      </w:r>
      <w:r>
        <w:t xml:space="preserve">ไม่ได้รับอนุญาต</w:t>
      </w:r>
      <w:r>
        <w:t xml:space="preserve"> </w:t>
      </w:r>
      <w:r>
        <w:t xml:space="preserve">2 โฆษณาด้วยข้อความอันเป็นเท็จครับผมแล้วก็</w:t>
      </w:r>
      <w:r>
        <w:t xml:space="preserve"> </w:t>
      </w:r>
      <w:r>
        <w:t xml:space="preserve">โทรหาพี่สาม</w:t>
      </w:r>
      <w:r>
        <w:t xml:space="preserve"> </w:t>
      </w:r>
      <w:r>
        <w:t xml:space="preserve">การนำเข้าข้อมูลอันเป็นเท็จ</w:t>
      </w:r>
      <w:r>
        <w:t xml:space="preserve"> </w:t>
      </w:r>
      <w:r>
        <w:t xml:space="preserve">หลอดระบบคอมพิวเตอร์นะครับ</w:t>
      </w:r>
      <w:r>
        <w:t xml:space="preserve"> </w:t>
      </w:r>
      <w:r>
        <w:t xml:space="preserve">ตอนนี้คงจะไม่ได้ต้องเข้าในเมืองต้นมี 3 ข้อหาในส่วนของห้อง 2 ข้อหาแกก็คือเรื่องโฆษณา</w:t>
      </w:r>
      <w:r>
        <w:t xml:space="preserve"> </w:t>
      </w:r>
      <w:r>
        <w:t xml:space="preserve">เขาให้การรับสารภาพส่วน</w:t>
      </w:r>
      <w:r>
        <w:t xml:space="preserve"> </w:t>
      </w:r>
      <w:r>
        <w:t xml:space="preserve">นำเข้าข้อมูลอันเป็นเท็จตามพรบของทางคุณกาละแมร์ปฏิเสธครับ</w:t>
      </w:r>
      <w:r>
        <w:t xml:space="preserve"> </w:t>
      </w:r>
      <w:r>
        <w:t xml:space="preserve">เมื่อมีการปฏิเสธข้อกล่าวหานะคะขั้นตอนต่อไปค่ะเจ้าหน้าที่</w:t>
      </w:r>
      <w:r>
        <w:t xml:space="preserve"> </w:t>
      </w:r>
      <w:r>
        <w:t xml:space="preserve">จะเร่งรวบรวมหลัก</w:t>
      </w:r>
      <w:r>
        <w:t xml:space="preserve"> </w:t>
      </w:r>
      <w:r>
        <w:t xml:space="preserve">และส่งให้กับอัยการพิจารณาฟ้องศาลขณะที่เมื่อวานนี้นายอัจฉริยะเรืองรัตนพงศ์</w:t>
      </w:r>
      <w:r>
        <w:t xml:space="preserve"> </w:t>
      </w:r>
      <w:r>
        <w:t xml:space="preserve">ประธานชมรมช่วยเหลือเหยื่ออาชญากรรม</w:t>
      </w:r>
      <w:r>
        <w:t xml:space="preserve"> </w:t>
      </w:r>
      <w:r>
        <w:t xml:space="preserve">ศัลยกรรมด้วยพาผู้เสียหาย 1 รายเข้าแจ้งความพนักงานสอบสวนให้ดำเนินคดีกับคุณกาละแมร์ข้อหาฉ้อโกง</w:t>
      </w:r>
      <w:r>
        <w:t xml:space="preserve"> </w:t>
      </w:r>
      <w:r>
        <w:t xml:space="preserve">โอมด้วยนะคะล่าสุดวันนี้ได้รับการยืนยันจากรองผู้บัญชาการกองบังคับการปราบปรามการกระทำความผิดเกี่ยวกับการคุ้มครองผู้บริโภควันนี้เป็นเรื่องจริงและขอสอบสวนเบื้องต้นก่อนนะคะ</w:t>
      </w:r>
      <w:r>
        <w:t xml:space="preserve"> </w:t>
      </w:r>
      <w:r>
        <w:t xml:space="preserve">แล้วก็จะให้ข่าวต่อไปค่ะ</w:t>
      </w:r>
      <w:r>
        <w:t xml:space="preserve"> </w:t>
      </w:r>
      <w:r>
        <w:t xml:space="preserve">เปลี่ยนอารมณ์มาอัพเดทแฟนเพลงลูกทุ่งกันบ้างนะคะถ้าพูดชื่อถุง</w:t>
      </w:r>
      <w:r>
        <w:t xml:space="preserve"> </w:t>
      </w:r>
      <w:r>
        <w:t xml:space="preserve">แม้วภูเวียงหลายคนอาจจะต้องคิดงานกันนะเพราะว่าไม่ปรากฏตัวมานาน 30 ปีแล้วค่ะแต่คนนี้มีเพลงดังที่ใครฟังก็ต้องร้องอ๋อแน่นอนค่ะวันนี้ไทยบันเทิงจัดให้ค่ะมีน้ำเสียงต้นฉบับมาให้ฟังกันต้องบอกว่าไม่ง่ายนะคะเพราะว่าไม่ค่อยปรากฏตัวผ่านสื่อค่ะ</w:t>
      </w:r>
      <w:r>
        <w:t xml:space="preserve"> </w:t>
      </w:r>
      <w:r>
        <w:t xml:space="preserve">เสียงร้องเพลง</w:t>
      </w:r>
      <w:r>
        <w:t xml:space="preserve"> </w:t>
      </w:r>
      <w:r>
        <w:t xml:space="preserve">นักร้องอ่อนๆนะคะขอความรักจากชายหนุ่ม</w:t>
      </w:r>
      <w:r>
        <w:t xml:space="preserve"> </w:t>
      </w:r>
      <w:r>
        <w:t xml:space="preserve">ที่ดูน่ารักอีกยาวแก้มหยิบกันแบบนี้ก็เคยสร้างความสนุกหน้าเวทีลูกทุ่งในชื่อเพลงแต่งงานกันเถอะ</w:t>
      </w:r>
      <w:r>
        <w:t xml:space="preserve"> </w:t>
      </w:r>
      <w:r>
        <w:t xml:space="preserve">ซึ่งเป็นเพลงของจันทร์จวงดวงจันทร์ขับร้องไว้แต่ที่ดังมาก่อนและเป็นเสียงร้องต้นฉบับก็ต้องคือคนนี้เลยค่ะแมวภูเวียงนะคะ</w:t>
      </w:r>
      <w:r>
        <w:t xml:space="preserve"> </w:t>
      </w:r>
      <w:r>
        <w:t xml:space="preserve">รายชื่อเพลงนาทีสุดท้ายผ่านมาเกือบ 30 ปีแล้วค่ะที่แมวภูเวียงห่างหายจากวงการแล้วแทบไม่มี</w:t>
      </w:r>
      <w:r>
        <w:t xml:space="preserve"> </w:t>
      </w:r>
      <w:r>
        <w:t xml:space="preserve">ใครได้ฟังเสียงร้องสุดๆกันอีกเลยจนมาถึงวันที่ตัดสินใจนะคะกลับมาร้องเพลงลูกทุ่งอีกครั้งหนึ่งในวัย 53 ปีค่ะ</w:t>
      </w:r>
      <w:r>
        <w:t xml:space="preserve"> </w:t>
      </w:r>
      <w:r>
        <w:t xml:space="preserve">เริ่มต้นด้วยเพลงสาวง้อของยอดรักสลักใจอันนี้บอกด้วยนะคะเป็นเพลงช้าเพลงแรกในชีวิตค่ะเพราะว่าสมัยก่อนเวลาไปคอนเสิร์ตได้ร้องแต่เพลงเร็วเป็นรวดเดียวเลยนะคะตลอดการแสดงแบบไม่มีปีก</w:t>
      </w:r>
      <w:r>
        <w:t xml:space="preserve"> </w:t>
      </w:r>
      <w:r>
        <w:t xml:space="preserve">ยังมีเพลงสร้างชื่อนะคะแล้วก็เป็นภาพจำของแมวภูเวียงว่าเป็นนักร้องแก่นเซี้ยวเปรี้ยวซ่าฆ่าอย่างเพลงจ๊ะ</w:t>
      </w:r>
      <w:r>
        <w:t xml:space="preserve"> </w:t>
      </w:r>
      <w:r>
        <w:t xml:space="preserve">แล้วก็เพลง</w:t>
      </w:r>
      <w:r>
        <w:t xml:space="preserve"> </w:t>
      </w:r>
      <w:r>
        <w:t xml:space="preserve">ระวังหูจะยานนะคะก็กลับมาใหม่ด้วยยังโชว์เพลงดังในอดีตให้ฟังอยู่ค่ะจะมีเพลงใหม่ด้วยนะคะ</w:t>
      </w:r>
      <w:r>
        <w:t xml:space="preserve"> </w:t>
      </w:r>
      <w:r>
        <w:t xml:space="preserve">ที่พี่</w:t>
      </w:r>
      <w:r>
        <w:t xml:space="preserve"> </w:t>
      </w:r>
      <w:r>
        <w:t xml:space="preserve">ปิยะ</w:t>
      </w:r>
      <w:r>
        <w:t xml:space="preserve"> </w:t>
      </w:r>
      <w:r>
        <w:t xml:space="preserve">คุณล่ะเป็นคนแต่งไว้ให้ก็เตรียมเปิดตัวแมวภูเวียงที่กลับมาทำงานคู่กับคนใหม่</w:t>
      </w:r>
      <w:r>
        <w:t xml:space="preserve"> </w:t>
      </w:r>
      <w:r>
        <w:t xml:space="preserve">สมรักษ์คนนี้เป็นแฟนพันธุ์แท้พันธุ์แท้ยอดรักสลักใจค่ะ</w:t>
      </w:r>
      <w:r>
        <w:t xml:space="preserve"> </w:t>
      </w:r>
      <w:r>
        <w:t xml:space="preserve">คือใจรักนะมันก็คิดถึง</w:t>
      </w:r>
      <w:r>
        <w:t xml:space="preserve"> </w:t>
      </w:r>
      <w:r>
        <w:t xml:space="preserve">ก็เลยกลับมาครั้งนี้ตั้งใจ</w:t>
      </w:r>
      <w:r>
        <w:t xml:space="preserve"> </w:t>
      </w:r>
      <w:r>
        <w:t xml:space="preserve">ใจที่จะร้องเพลงให้แฟนๆ</w:t>
      </w:r>
      <w:r>
        <w:t xml:space="preserve"> </w:t>
      </w:r>
      <w:r>
        <w:t xml:space="preserve">ที่เคยเป็นแฟนเพลงของแมวตั้งแต่เด็กๆ</w:t>
      </w:r>
      <w:r>
        <w:t xml:space="preserve"> </w:t>
      </w:r>
      <w:r>
        <w:t xml:space="preserve">กลับมาตอนนี้</w:t>
      </w:r>
      <w:r>
        <w:t xml:space="preserve"> </w:t>
      </w:r>
      <w:r>
        <w:t xml:space="preserve">มันมีความรู้สึกแบบว่าอยากโชว์ผลงานตัวเอง</w:t>
      </w:r>
      <w:r>
        <w:t xml:space="preserve"> </w:t>
      </w:r>
      <w:r>
        <w:t xml:space="preserve">และก็มีความคิดเป็นของตัวเองเป็นเพลงที่เราเลือกที่เราชอบ</w:t>
      </w:r>
      <w:r>
        <w:t xml:space="preserve"> </w:t>
      </w:r>
      <w:r>
        <w:t xml:space="preserve">แมวเขาก็เคยโด่งดังมาแล้วใช่ไหมเขาก็มาเจอกับใหม่เราก็มาคิดว่า</w:t>
      </w:r>
      <w:r>
        <w:t xml:space="preserve"> </w:t>
      </w:r>
      <w:r>
        <w:t xml:space="preserve">ปกติเขาจะมีเพลงเปิดวงสายัณห์ยอดรักอะไรนี่ก็น่าจะเป็นเพลงเปิดตัว</w:t>
      </w:r>
      <w:r>
        <w:t xml:space="preserve"> </w:t>
      </w:r>
      <w:r>
        <w:t xml:space="preserve">เมื่อไม่มีวงก็น่าจะเป็นเพียงตัวฉันเองปวดตัวมันต้องคนเดียว</w:t>
      </w:r>
      <w:r>
        <w:t xml:space="preserve"> </w:t>
      </w:r>
      <w:r>
        <w:t xml:space="preserve">กินข้าวเป็น 2 คนมีคุณแม่กับคุณแม่ก็</w:t>
      </w:r>
      <w:r>
        <w:t xml:space="preserve"> </w:t>
      </w:r>
      <w:r>
        <w:t xml:space="preserve">ก็เลยตั้งชื่อเพลงว่าใหม่กับแมวเปิดตัว 2 คนเป็นเรื่องราวว่ามาทำไมเป็นอย่างไรๆละเอียด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ระหว่างที่ห่างหายจากวงการเพลงไปนะคะแม่พูดยังไปทำธุรกิจส่วนตัวค่ะจนมาเจอกับใหม่สมรับซึ่งเป็นแฟนเพลงชื่นชมนะคะเพราะว่าคนเจอผลงานเก่าๆก็นำมาลงที่ห้องสมุดลูกทุ่งที่เป็นช่องทางแพร่ออนไลน์ค่ะ</w:t>
      </w:r>
      <w:r>
        <w:t xml:space="preserve"> </w:t>
      </w:r>
      <w:r>
        <w:t xml:space="preserve">พอทักทายรู้จักกันก็เลยชวนกันมากลับมาทำงานเพลงซึ่งตัวแมวภูเวียงเองนะคะก็ตอบรับเพราะว่า</w:t>
      </w:r>
      <w:r>
        <w:t xml:space="preserve"> </w:t>
      </w:r>
      <w:r>
        <w:t xml:space="preserve">ถามว่าตอนได้รับโอกาสทำเพลงตอนนั้นยังเป็นวัยรุ่นทำงานขาดคำแนะนำเป็นหลักกลับมาครั้งนี้ค่ะ</w:t>
      </w:r>
      <w:r>
        <w:t xml:space="preserve"> </w:t>
      </w:r>
      <w:r>
        <w:t xml:space="preserve">เลยขอใช้ประชด</w:t>
      </w:r>
      <w:r>
        <w:t xml:space="preserve"> </w:t>
      </w:r>
      <w:r>
        <w:t xml:space="preserve">การและความเป็นตัวของตัวเองนะคะและใช้การรักความร้องเพลงทำผลงานให้แฟนๆติดตามกันค่ะ</w:t>
      </w:r>
      <w:r>
        <w:t xml:space="preserve"> </w:t>
      </w:r>
      <w:r>
        <w:t xml:space="preserve">และนี่คือทั้งหมดของไทยบันเทิงช่วงนี้กลับไปที่คุณวันวิสาค่ะ</w:t>
      </w:r>
      <w:r>
        <w:t xml:space="preserve"> </w:t>
      </w:r>
      <w:r>
        <w:t xml:space="preserve">ขอบคุณคุณอัญชลีค่ะคุณผู้ชมคะเมื่อช่วงบ่ายที่ผ่านมาบางพื้นที่ของกรุงเทพฯมีฝนตกนะคะเช่นเดียวกับตอนบนของไทยมีฝนฟ้าคะนองลมกระโชกแรงค่ะและอุณหภูมิจะลดลงอีก</w:t>
      </w:r>
      <w:r>
        <w:t xml:space="preserve"> </w:t>
      </w:r>
      <w:r>
        <w:t xml:space="preserve">ต่อเนื่องจนถึงวันพรุ่งนี้ติดตามเพิ่มเติม</w:t>
      </w:r>
      <w:r>
        <w:t xml:space="preserve"> </w:t>
      </w:r>
      <w:r>
        <w:t xml:space="preserve">คุณนิตยากีรติเสริมสินค่ะ</w:t>
      </w:r>
      <w:r>
        <w:t xml:space="preserve"> </w:t>
      </w:r>
      <w:r>
        <w:t xml:space="preserve">จนถึงขณะนี้นะคะจะหลายภาคยังคงมีพายุฝนฟ้าลมกระโชกแรงเกิดขึ้นนะคะในหลายจังหวัดขนาดเดียวกันค่ะเพราะความรุนแรงของพายุนะคะทำให้พื้นที่ทางภาคเหนือมีลูกเห็บตกหนักนะครับลองไปชมภาพกันค่ะ</w:t>
      </w:r>
      <w:r>
        <w:t xml:space="preserve"> </w:t>
      </w:r>
      <w:r>
        <w:t xml:space="preserve">ที่ร้านค้าของที่ระลึกบริเวณเขา</w:t>
      </w:r>
      <w:r>
        <w:t xml:space="preserve"> </w:t>
      </w:r>
      <w:r>
        <w:t xml:space="preserve">น้ำนางนอนก็ถูก</w:t>
      </w:r>
      <w:r>
        <w:t xml:space="preserve"> </w:t>
      </w:r>
      <w:r>
        <w:t xml:space="preserve">กระแสลมพัด</w:t>
      </w:r>
      <w:r>
        <w:t xml:space="preserve"> </w:t>
      </w:r>
      <w:r>
        <w:t xml:space="preserve">จน</w:t>
      </w:r>
      <w:r>
        <w:t xml:space="preserve"> </w:t>
      </w:r>
      <w:r>
        <w:t xml:space="preserve">ลงมาพื้นที่เสียหายไปหลายรอบและที่บริเวณบ้านถ้ำตชดนันทเขตตำบล</w:t>
      </w:r>
      <w:r>
        <w:t xml:space="preserve"> </w:t>
      </w:r>
      <w:r>
        <w:t xml:space="preserve">ก็มี</w:t>
      </w:r>
      <w:r>
        <w:t xml:space="preserve"> </w:t>
      </w:r>
      <w:r>
        <w:t xml:space="preserve">พายุลูกเห็บตกมานานกว่า 10 นาทีทำให้สนามโรงเรียนบริเวณต่างๆมีรูปเห็ดขาว</w:t>
      </w:r>
      <w:r>
        <w:t xml:space="preserve"> </w:t>
      </w:r>
      <w:r>
        <w:t xml:space="preserve">ปูนไปทั่วขณะที่ช่วงค่ำนะคะที่เมื่อวานนี้ที่อำเภอแม่สายยังมีฝนตกนานจนต่อเนื่องฝ่ายปกครองอำเภอแม่สายจังหวัดเชียงรายสั่งการกำนันผู้ใหญ่บ้านไปร่วมกับ</w:t>
      </w:r>
      <w:r>
        <w:t xml:space="preserve"> </w:t>
      </w:r>
      <w:r>
        <w:t xml:space="preserve">การปกครอง</w:t>
      </w:r>
      <w:r>
        <w:t xml:space="preserve"> </w:t>
      </w:r>
      <w:r>
        <w:t xml:space="preserve">เจ้าของพื้นที่ออกสำรวจความเสียหายบ้านเรือนของราษฎรและพื้นที่ทางการเกษตรโดยเฉพาะไร่สตอเบอรี่ที่กำลังให้ผลผลิตค่ะ</w:t>
      </w:r>
      <w:r>
        <w:t xml:space="preserve"> </w:t>
      </w:r>
      <w:r>
        <w:t xml:space="preserve">และนี่ก็คือความเสียหายที่เกิดขึ้นหลังพายุฝนฟ้าคะนองพัทลุงโรงเรียนบ้านหนองช้างคืน</w:t>
      </w:r>
      <w:r>
        <w:t xml:space="preserve"> </w:t>
      </w:r>
      <w:r>
        <w:t xml:space="preserve">อำเภอหนองฉางคืนจังหวัดลำพูน</w:t>
      </w:r>
      <w:r>
        <w:t xml:space="preserve"> </w:t>
      </w:r>
      <w:r>
        <w:t xml:space="preserve">แรงลมพัดหลังคาอาคารเรียนได้รับความเสียหายจนทำให้น้ำฝนสามารถโหลดเข้าภายในอาคาร</w:t>
      </w:r>
      <w:r>
        <w:t xml:space="preserve"> </w:t>
      </w:r>
      <w:r>
        <w:t xml:space="preserve">ในห้องเรียนแบบนี้ล่ะค่ะ</w:t>
      </w:r>
      <w:r>
        <w:t xml:space="preserve"> </w:t>
      </w:r>
      <w:r>
        <w:t xml:space="preserve">คราวนี้มาตรวจสอบจังหวัดที่จะกระทบฝนฟ้าคะนองนะคะต่อไปจนถึงค่ำคืนนี้โดยเฉพาะพื้นที่ภาคเหนือนะคะยังอยู่แถวๆจังหวัดพิษณุโลกพิจิตรเพชรบูรณ์นะคะส่วนพื้นที่ทางภาคอีสานค่ะก็จะกระทบทุกจังหวัดเลยนะคะแล้วก็พื้นที่ทางด้านของตอนบนของประเทศไทยนั้นจะมีอุณหภูมิลดลงอยู่ที่ 4-6 องศาเซลเซียสขณะที่พื้นที่ภาคกลางยังคงต้องเฝ้าระวังแถวๆจังหวัดนครสวรรค์ลพบุรีสระบุรีอ่างทองสิงห์บุรีนะคะพระนครศรีอยุธยากรุงเทพฯและปริมณฑลด้วยค่ะส่วนพื้นที่ทางด้านภาคตะวันออกนะคะจากจังหวัดนครนายกปราจีนบุรีสระแก้วฉะเชิงเทราชลบุรีระยองจันทบุรีตราดก็จะมีลมกระโชกแรงรวมทั้งสภาพอากาศภาคกลาง</w:t>
      </w:r>
      <w:r>
        <w:t xml:space="preserve"> </w:t>
      </w:r>
      <w:r>
        <w:t xml:space="preserve">กรุงเทพฯและภาคตะวันออกหลังจากนี้จะมีอุณหภูมิลดลง 2-4 องศาเซลเซียสค่ะ</w:t>
      </w:r>
      <w:r>
        <w:t xml:space="preserve"> </w:t>
      </w:r>
      <w:r>
        <w:t xml:space="preserve">ช่วงนี้เริ่มมีฝนตกในหลายพื้นที่ภาคเหนือก็ทำให้มีผู้นำทางการเกษตรในช่วงนี้ได้รับน้ำในหลายพื้นที่เหมือนกันค่ะขณะที่เกษตรกรในอำเภอชุมแสงจังหวัดนครสวรรค์ตอนนี้เร่งเก็บพริกที่กำลังให้ผลผลิต</w:t>
      </w:r>
      <w:r>
        <w:t xml:space="preserve"> </w:t>
      </w:r>
      <w:r>
        <w:t xml:space="preserve">ขณะที่ราคาพริกขายหน้าสวนราคาก็เริ่มรถกลับเข้าสู่</w:t>
      </w:r>
      <w:r>
        <w:t xml:space="preserve"> </w:t>
      </w:r>
      <w:r>
        <w:t xml:space="preserve">สภาวะปกติค่ะ</w:t>
      </w:r>
      <w:r>
        <w:t xml:space="preserve"> </w:t>
      </w:r>
      <w:r>
        <w:t xml:space="preserve">ชาวสวนบ้านเนินตำบลโคกหม้ออำเภอชุมแสงจังหวัดนครสวรรค์กำลังเร่งเก็บพริกที่กำลังให้ผลผลิตพร้อมกันทั้งสวนนะคะ</w:t>
      </w:r>
      <w:r>
        <w:t xml:space="preserve"> </w:t>
      </w:r>
      <w:r>
        <w:t xml:space="preserve">ส่วนคลิปนี้เป็นส่วนของนายสมหมายสุขดีที่ปลูกในพื้นที่ประมาณ 5 ไร่</w:t>
      </w:r>
      <w:r>
        <w:t xml:space="preserve"> </w:t>
      </w:r>
      <w:r>
        <w:t xml:space="preserve">ซึ่งอาศัยน้ำจากแม่น้ำหน้าที่เกษตรปลูกนะคะเกษตรกรปลูกเป็นพริกพันธุ์ซุปเปอร์ฮอท</w:t>
      </w:r>
      <w:r>
        <w:t xml:space="preserve"> </w:t>
      </w:r>
      <w:r>
        <w:t xml:space="preserve">ซึ่งเป็นพิษ</w:t>
      </w:r>
      <w:r>
        <w:t xml:space="preserve"> </w:t>
      </w:r>
      <w:r>
        <w:t xml:space="preserve">ที่หนู</w:t>
      </w:r>
      <w:r>
        <w:t xml:space="preserve"> </w:t>
      </w:r>
      <w:r>
        <w:t xml:space="preserve">พันธุ์ผสมที่มีจุดเด่นตรงที่ผลผลิต</w:t>
      </w:r>
      <w:r>
        <w:t xml:space="preserve"> </w:t>
      </w:r>
      <w:r>
        <w:t xml:space="preserve">ต่อไร่สูงเก็บ</w:t>
      </w:r>
      <w:r>
        <w:t xml:space="preserve"> </w:t>
      </w:r>
      <w:r>
        <w:t xml:space="preserve">ผิวได้รวดเร็ว</w:t>
      </w:r>
      <w:r>
        <w:t xml:space="preserve"> </w:t>
      </w:r>
      <w:r>
        <w:t xml:space="preserve">ผลบอล</w:t>
      </w:r>
      <w:r>
        <w:t xml:space="preserve"> </w:t>
      </w:r>
      <w:r>
        <w:t xml:space="preserve">ด่วนทนนานทนโรคด้วยผลดิบสีเขียวนะคะจนถึงสีเขียวเข้มข้นสูง</w:t>
      </w:r>
      <w:r>
        <w:t xml:space="preserve"> </w:t>
      </w:r>
      <w:r>
        <w:t xml:space="preserve">แต่งสีแดง</w:t>
      </w:r>
      <w:r>
        <w:t xml:space="preserve"> </w:t>
      </w:r>
      <w:r>
        <w:t xml:space="preserve">สีแดงเข้มอายุการเก็บเกี่ยวอยู่ที่ประมาณ 60-65 วันถือว่าเป็นพืชที่ทนต่อสภาพอากาศร้อนเหมาะสม</w:t>
      </w:r>
      <w:r>
        <w:t xml:space="preserve"> </w:t>
      </w:r>
      <w:r>
        <w:t xml:space="preserve">ในหน้าแล้ง</w:t>
      </w:r>
      <w:r>
        <w:t xml:space="preserve"> </w:t>
      </w:r>
      <w:r>
        <w:t xml:space="preserve">ปีนี้นะคะในช่วงที่ผ่านมาถือว่าราคาค่อนข้างดีกว่าทุกปีค่ะราคาหน้าสวนขายได้สูงกิโลกรัมละ 35 บาทแต่ตอนนี้ราคาเริ่มปรับลงมาจากราคาปกติแล้วนะคะ</w:t>
      </w:r>
      <w:r>
        <w:t xml:space="preserve"> </w:t>
      </w:r>
      <w:r>
        <w:t xml:space="preserve">เพราะว่าเริ่มมีผลผลิตออกเยอะ</w:t>
      </w:r>
      <w:r>
        <w:t xml:space="preserve"> </w:t>
      </w:r>
      <w:r>
        <w:t xml:space="preserve">สมหมาย</w:t>
      </w:r>
      <w:r>
        <w:t xml:space="preserve"> </w:t>
      </w:r>
      <w:r>
        <w:t xml:space="preserve">ก็ทำกันนะปีนี้เพราะพี่กายเขา</w:t>
      </w:r>
      <w:r>
        <w:t xml:space="preserve"> </w:t>
      </w:r>
      <w:r>
        <w:t xml:space="preserve">การเพาะเขาขาดทุน</w:t>
      </w:r>
      <w:r>
        <w:t xml:space="preserve"> </w:t>
      </w:r>
      <w:r>
        <w:t xml:space="preserve">ดูข่าวปีนี้หน้าสวนเท่าไหร่</w:t>
      </w:r>
      <w:r>
        <w:t xml:space="preserve"> </w:t>
      </w:r>
      <w:r>
        <w:t xml:space="preserve">35 บาท</w:t>
      </w:r>
      <w:r>
        <w:t xml:space="preserve"> </w:t>
      </w:r>
      <w:r>
        <w:t xml:space="preserve">ถือว่าได้เยอะกว่าทุกปี</w:t>
      </w:r>
      <w:r>
        <w:t xml:space="preserve"> </w:t>
      </w:r>
      <w:r>
        <w:t xml:space="preserve">ปีก็นี่ถ้าออกขนาดนี้ประมาณ 15 บาทเท่านั้นแหละ</w:t>
      </w:r>
      <w:r>
        <w:t xml:space="preserve"> </w:t>
      </w:r>
      <w:r>
        <w:t xml:space="preserve">แต่ตอนนี้ราคาเป็นอย่างไร</w:t>
      </w:r>
      <w:r>
        <w:t xml:space="preserve"> </w:t>
      </w:r>
      <w:r>
        <w:t xml:space="preserve">Smile ลงแล้วเหลือ</w:t>
      </w:r>
      <w:r>
        <w:t xml:space="preserve"> </w:t>
      </w:r>
      <w:r>
        <w:t xml:space="preserve">ตอนนี้ประมาณ 15 บาท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กลับมา</w:t>
      </w:r>
      <w:r>
        <w:t xml:space="preserve"> </w:t>
      </w:r>
      <w:r>
        <w:t xml:space="preserve">ไม่มีอีกแล้วเพราะพี่มันไม่ออกเรื่อง</w:t>
      </w:r>
      <w:r>
        <w:t xml:space="preserve"> </w:t>
      </w:r>
      <w:r>
        <w:t xml:space="preserve">แปลงบางทีก็ตัน 2</w:t>
      </w:r>
      <w:r>
        <w:t xml:space="preserve"> </w:t>
      </w:r>
      <w:r>
        <w:t xml:space="preserve">มันมันพ่อมันออกเจ้า</w:t>
      </w:r>
      <w:r>
        <w:t xml:space="preserve"> </w:t>
      </w:r>
      <w:r>
        <w:t xml:space="preserve">ตัน 5 ตัน</w:t>
      </w:r>
      <w:r>
        <w:t xml:space="preserve"> </w:t>
      </w:r>
      <w:r>
        <w:t xml:space="preserve">ส่วนสถานการณ์น้ำในจังหวัดนครสวรรค์ตอนนี้โครงการชลประทานนครสวรรค์ก็ขอความ</w:t>
      </w:r>
      <w:r>
        <w:t xml:space="preserve"> </w:t>
      </w:r>
      <w:r>
        <w:t xml:space="preserve">ประชา</w:t>
      </w:r>
      <w:r>
        <w:t xml:space="preserve"> </w:t>
      </w:r>
      <w:r>
        <w:t xml:space="preserve">เกษตรกรงดทำนาปรัง</w:t>
      </w:r>
      <w:r>
        <w:t xml:space="preserve"> </w:t>
      </w:r>
      <w:r>
        <w:t xml:space="preserve">หม้อน้ำมีไม่เพียงพอต่อการทำนาอย่างไรก็ตามหากพบว่าชาวนา</w:t>
      </w:r>
      <w:r>
        <w:t xml:space="preserve"> </w:t>
      </w:r>
      <w:r>
        <w:t xml:space="preserve">ในพื้นที่เสี่ยงนะคะเสียงทำนายไปแล้วค่ะ</w:t>
      </w:r>
      <w:r>
        <w:t xml:space="preserve"> </w:t>
      </w:r>
      <w:r>
        <w:t xml:space="preserve">10 ไร่</w:t>
      </w:r>
      <w:r>
        <w:t xml:space="preserve"> </w:t>
      </w:r>
      <w:r>
        <w:t xml:space="preserve">เสี่ยงต่อการขาดน้ำเพราะต้นข้าวต้องใช้น้ำมากถึง 5 เดือนละนี้นะคะถ้าเกิดคิดว่าจะ</w:t>
      </w:r>
      <w:r>
        <w:t xml:space="preserve"> </w:t>
      </w:r>
      <w:r>
        <w:t xml:space="preserve">อะไรต้องดูสถานการณ์น้ำไปพร้อมกันด้วยนะคะ</w:t>
      </w:r>
      <w:r>
        <w:t xml:space="preserve"> </w:t>
      </w:r>
      <w:r>
        <w:t xml:space="preserve">ขอบคุณคุณนิตยาค่ะคุณผู้ชมคะชวนคุณผู้ชมจับตาการเคลื่อนไหวครูประถม</w:t>
      </w:r>
      <w:r>
        <w:t xml:space="preserve"> </w:t>
      </w:r>
      <w:r>
        <w:t xml:space="preserve">ของผู้คนในเมียนมาร์ด้วยไม่สนใจการประกาศกฎอัยการศึกและคำสั่ง</w:t>
      </w:r>
      <w:r>
        <w:t xml:space="preserve"> </w:t>
      </w:r>
      <w:r>
        <w:t xml:space="preserve">ห้ามชุมนุมของกองทัพเมียนมานะคะติดตามเพิ่มเติมในข่าวค่ำคืนนี้ 18:00 น ทั้งหมดคือคันค่ะ 16:00 น ขอบพระคุณสำหรับการติดตาม</w:t>
      </w:r>
      <w:r>
        <w:t xml:space="preserve"> </w:t>
      </w:r>
      <w:r>
        <w:t xml:space="preserve">ดีค่ะ</w:t>
      </w:r>
      <w:r>
        <w:t xml:space="preserve"> </w:t>
      </w:r>
      <w:r>
        <w:t xml:space="preserve">บรรยายยกระดับใช้แก๊สน้ำตาสลายการชุมนุมหลังผู้ประท้วงแห่กฎอัยการศึกไทยเข้มเฝ้าระวังพื้นที่รอยต่อ</w:t>
      </w:r>
      <w:r>
        <w:t xml:space="preserve"> </w:t>
      </w:r>
      <w:r>
        <w:t xml:space="preserve">วันผลกระทบข้ามแดน</w:t>
      </w:r>
      <w:r>
        <w:t xml:space="preserve"> </w:t>
      </w:r>
      <w:r>
        <w:t xml:space="preserve">รัฐบาลปรับแผนรถไฟฟ้าลดดีกรีศึกษา</w:t>
      </w:r>
      <w:r>
        <w:t xml:space="preserve"> </w:t>
      </w:r>
      <w:r>
        <w:t xml:space="preserve">ห้องรับรองในขณะที่ปัญหาอ้วนซื้อที่ดินสร้างนิคมจะนะจังหวัดสงขลาอาจเชื่อมโยงรัฐมนตรีบางคน</w:t>
      </w:r>
      <w:r>
        <w:t xml:space="preserve"> </w:t>
      </w:r>
      <w:r>
        <w:t xml:space="preserve">ข่าวค่ำ ThaiPBS 18.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บุ๋ม ครั้งที่ 2</dc:title>
  <dc:creator/>
  <cp:keywords/>
  <dcterms:created xsi:type="dcterms:W3CDTF">2021-06-28T10:05:22Z</dcterms:created>
  <dcterms:modified xsi:type="dcterms:W3CDTF">2021-06-28T1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6.07 น.</vt:lpwstr>
  </property>
  <property fmtid="{D5CDD505-2E9C-101B-9397-08002B2CF9AE}" pid="3" name="subtitle">
    <vt:lpwstr/>
  </property>
</Properties>
</file>